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คิดเชิงนามธรรม</w:t>
      </w:r>
      <w:r>
        <w:t xml:space="preserve"> </w:t>
      </w:r>
      <w:r>
        <w:t xml:space="preserve">(5.52</w:t>
      </w:r>
      <w:r>
        <w:t xml:space="preserve"> </w:t>
      </w:r>
      <w:r>
        <w:t xml:space="preserve">นาที)</w:t>
      </w:r>
    </w:p>
    <w:p>
      <w:pPr>
        <w:pStyle w:val="Date"/>
      </w:pPr>
      <w:r>
        <w:t xml:space="preserve">วันจันทร์ที่</w:t>
      </w:r>
      <w:r>
        <w:t xml:space="preserve"> </w:t>
      </w:r>
      <w:r>
        <w:t xml:space="preserve">20</w:t>
      </w:r>
      <w:r>
        <w:t xml:space="preserve"> </w:t>
      </w:r>
      <w:r>
        <w:t xml:space="preserve">พฤษภาคม</w:t>
      </w:r>
      <w:r>
        <w:t xml:space="preserve"> </w:t>
      </w:r>
      <w:r>
        <w:t xml:space="preserve">2567</w:t>
      </w:r>
      <w:r>
        <w:t xml:space="preserve"> </w:t>
      </w:r>
      <w:r>
        <w:t xml:space="preserve">เวลา</w:t>
      </w:r>
      <w:r>
        <w:t xml:space="preserve"> </w:t>
      </w:r>
      <w:r>
        <w:t xml:space="preserve">10.22</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สียงดี                     สวัสดีครับ วันนี้ คุณครูจะมาพวกเราเรียนรู้เกี่ยวกับการคิดเชิงนามธรรม ก่อนจะไปเรียนมาคุยอยากให้พวกเรา เตรียมกระดาษ ดินสอ  เดี๋ยวเรามาวาดรูปกันก่อนครับ   ครับเมื่อพร้อมแล้วนะครับเดี๋ยวให้นักเรียนลงมือว่าจะได้เลยนะครับภาพที่ครูต้องการนะครับ ก็คือ ภาพที่มีภูเขา นะครับ  แล้วก็บนท้องฟ้า มีก้อนเมฆ ลอยไปมานะครับ มีนกบินอยู่บนท้องฟ้า มีดวงอาทิตย์ ส่องแสงนะครับ เบื้องล่างนะครับ น่าจะเป็นภาพ ทุ่งนา มีลำธาร มีต้นไม้เอาล่ะ  เราลงเราเริ่มลงมือวาดได้เลยครับ  ภาพที่นักเรียนวาดดอกไม้เป็นอย่างไรบ้างครับนายลองยก ขอเป็นเพื่อนหน่อยครับ   ภาพที่วาดออกมานะครับส่วนใหญ่จะเป็นลักษณะแบบนี้หรือเปล่าครับ  ถึงแม้ว่า รายละเอียดของภาพนะครับจะไม่ชัดเจนนะครับแต่เรา ก็ยังสามารถระบุได้ว่าวัตถุในภาพนั้น คือภาพอะไร เรามาดูอีกตัวอย่างหนึ่งนะครับ ในวิชาวิทยาศาสตร์  นักเรียนจะพบแบบจำลองที่ใช้แทนการทำงานของอุปกรณ์การทดลองต่างๆ เช่น แบบจำลองของวงจรไฟฟ้า ซึ่งแทนด้วยสัญลักษณ์ ที่เป็นที่เป็นหลอดไฟแบตเตอรี่ตัวต้านทานนะครับ  แบบจำลองนี้จะทำให้นักเรียนเข้าใจ อธิบายระบบการทำงานของอุปกรณ์ได้ง่ายยิ่งขึ้น  การทำงานของระบบโซ่จักรยานนักเรียนสามารถ  สร้างแบบจำลองการทำงานของชุดเฟือง 2 ตัวที่เคลื่อนที่ ช่วยแรงดึงจากโซ่ แบบจำลองนี้จะลดทอนรายละเอียดที่ไม่จำเป็นออกไป  แม่สื่อให้เห็น เฉพาะจุดที่สำคัญ กระบวนการคัดแยกคุณลักษณะที่สำคัญ ออกจากรายละเอียดในโจทย์ปัญหา เลิกงานที่กำลังพิจารณา ให้ได้องค์ประกอบที่จำเป็น เพียงพอ  แล้วกระชับขึ้นสด ภายใต้สถานการณ์ที่สนใจ เรียกว่า การคิดเชิงนามธรรม  ในชีวิตประจำวันของเรา การคิดเชิงนามธรรม ช่วยให้การแก้ปัญหาต่างๆสามารถทำได้ง่ายยิ่งขึ้น  การวาดแผนที่ เธอเป็นตัวอย่างหนึ่ง วิธีทำ การคิดเชิงนามธรรมมาใช้  ถ่ายดาวเทียมจะเห็นว่าวัตถุต่างๆในภาพมีจำนวนมาก  ทำให้ยากต่อการค้นหาสถานที่ รถรายละเอียดที่ไม่จำเป็นออกไปแล้ว ได้แผนที่ที่แสดงสถานที่ต่างๆ อย่างชัดเจน   ต่อไปนะครับ ให้นักเรียนนำกระดาษ มาแผ่นนึงครับ แล้วลองวาดแผนที่เส้นทาง จากโรงเรียนไปยังบ้านของนักเรียนนะครับ  ถ้าพร้อมแล้ว ลงมือวาดได้เลยครับ       นักเรียนวาดแผนที่เสร็จแล้ว เอามาทดลอง เดินทาง ตามแผนที่กันครับ         ให้นักเรียนยกตัวอย่างนะครับ การนำการคิดเชิงนามธรรมไปใช้ในการแก้ปัญหาในชีวิตประจำวันเช่น การสร้างแบบจำลองของเกมที่นักเรียนเคยเล่น แบบจำลอง ของการเดินทางท่องเที่ยว  กับครอบครัวนะครับในวันหยุด เสร็จแล้วก็ เอามานำเสนอแล้วอธิบายให้เพื่อนในกลุ่มฟังนะครับ  หลังจากนั้นก็แลกเปลี่ยนเรียนรู้ระหว่างกันนะครับ ว่า เหตุการณ์ที่เกิดขึ้นนั้น เราไม่ได้ เอา การคิดเชิงนามธรรมมาใช้  จะให้ผลลัพธ์ที่เหมือน หรือต่างกันอย่างไร         หลังจากที่นักเรียนได้เรียนรู้ เกี่ยวกับการ คิดเชิงนามธรรมแล้วนะครับ จะทำให้นักเรียน สามารถจัดการกับแนวคิดหรือว่าปัญหาที่มีความซับซ้อนได้ ด้วยการลดทอน สิ่งที่ไม่สำคัญออกไป ก็คงไว้ เฉพาะ สาระสำคัญ แนวคิดหรือปัญหานานๆนะครับ สุดท้าย เอาไว้ว่า อะไรก็ตัดได้ อย่าตัดใจ จากวิทยาการคำนวณ สวัสดีครับ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คิดเชิงนามธรรม (5.52 นาที)</dc:title>
  <dc:creator/>
  <cp:keywords/>
  <dcterms:created xsi:type="dcterms:W3CDTF">2024-05-20T04:03:50Z</dcterms:created>
  <dcterms:modified xsi:type="dcterms:W3CDTF">2024-05-20T04: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พฤษภาคม 2567 เวลา 10.22 น.</vt:lpwstr>
  </property>
  <property fmtid="{D5CDD505-2E9C-101B-9397-08002B2CF9AE}" pid="3" name="subtitle">
    <vt:lpwstr/>
  </property>
</Properties>
</file>